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8B2F96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3AAD3AC0" w14:textId="65234414" w:rsidR="00704BDF" w:rsidRPr="00DE0019" w:rsidRDefault="0017454D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Contin</w:t>
      </w:r>
      <w:r w:rsidR="002F5441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uous </w:t>
      </w:r>
      <w:r w:rsidR="0093150B">
        <w:rPr>
          <w:rFonts w:asciiTheme="minorHAnsi" w:eastAsia="MS PGothic" w:hAnsiTheme="minorHAnsi"/>
          <w:b/>
          <w:bCs/>
          <w:sz w:val="28"/>
          <w:szCs w:val="28"/>
          <w:lang w:val="en-US"/>
        </w:rPr>
        <w:t>Clarification Using an Improved Inclined Plate Settler Concept.</w:t>
      </w:r>
      <w:bookmarkStart w:id="0" w:name="_GoBack"/>
      <w:bookmarkEnd w:id="0"/>
    </w:p>
    <w:p w14:paraId="22B3A680" w14:textId="77777777" w:rsidR="00DE0019" w:rsidRPr="0017454D" w:rsidRDefault="0017454D" w:rsidP="00704BDF">
      <w:pPr>
        <w:snapToGrid w:val="0"/>
        <w:spacing w:after="120"/>
        <w:jc w:val="center"/>
        <w:rPr>
          <w:rFonts w:eastAsia="SimSun"/>
          <w:color w:val="000000"/>
          <w:lang w:val="de-AT" w:eastAsia="zh-CN"/>
        </w:rPr>
      </w:pPr>
      <w:r w:rsidRPr="0017454D">
        <w:rPr>
          <w:rFonts w:asciiTheme="minorHAnsi" w:eastAsia="SimSun" w:hAnsiTheme="minorHAnsi"/>
          <w:color w:val="000000"/>
          <w:sz w:val="24"/>
          <w:szCs w:val="24"/>
          <w:u w:val="single"/>
          <w:lang w:val="de-AT" w:eastAsia="zh-CN"/>
        </w:rPr>
        <w:t>Hannah Engelmaier</w:t>
      </w:r>
      <w:r w:rsidR="00704BDF" w:rsidRPr="0017454D">
        <w:rPr>
          <w:rFonts w:eastAsia="SimSun"/>
          <w:color w:val="000000"/>
          <w:vertAlign w:val="superscript"/>
          <w:lang w:val="de-AT" w:eastAsia="zh-CN"/>
        </w:rPr>
        <w:t>1</w:t>
      </w:r>
      <w:r w:rsidR="00736B13" w:rsidRPr="0017454D">
        <w:rPr>
          <w:rFonts w:asciiTheme="minorHAnsi" w:eastAsia="SimSun" w:hAnsiTheme="minorHAnsi"/>
          <w:color w:val="000000"/>
          <w:sz w:val="24"/>
          <w:szCs w:val="24"/>
          <w:lang w:val="de-AT" w:eastAsia="zh-CN"/>
        </w:rPr>
        <w:t xml:space="preserve">, </w:t>
      </w:r>
      <w:r w:rsidRPr="0017454D">
        <w:rPr>
          <w:rFonts w:asciiTheme="minorHAnsi" w:eastAsia="SimSun" w:hAnsiTheme="minorHAnsi"/>
          <w:color w:val="000000"/>
          <w:sz w:val="24"/>
          <w:szCs w:val="24"/>
          <w:lang w:val="de-AT" w:eastAsia="zh-CN"/>
        </w:rPr>
        <w:t>Nikolaus Ham</w:t>
      </w:r>
      <w:r>
        <w:rPr>
          <w:rFonts w:asciiTheme="minorHAnsi" w:eastAsia="SimSun" w:hAnsiTheme="minorHAnsi"/>
          <w:color w:val="000000"/>
          <w:sz w:val="24"/>
          <w:szCs w:val="24"/>
          <w:lang w:val="de-AT" w:eastAsia="zh-CN"/>
        </w:rPr>
        <w:t>m</w:t>
      </w:r>
      <w:r w:rsidRPr="0017454D">
        <w:rPr>
          <w:rFonts w:asciiTheme="minorHAnsi" w:eastAsia="SimSun" w:hAnsiTheme="minorHAnsi"/>
          <w:color w:val="000000"/>
          <w:sz w:val="24"/>
          <w:szCs w:val="24"/>
          <w:lang w:val="de-AT" w:eastAsia="zh-CN"/>
        </w:rPr>
        <w:t>erschmidt</w:t>
      </w:r>
      <w:r w:rsidR="00774620">
        <w:rPr>
          <w:rFonts w:eastAsia="SimSun"/>
          <w:color w:val="000000"/>
          <w:vertAlign w:val="superscript"/>
          <w:lang w:val="de-AT" w:eastAsia="zh-CN"/>
        </w:rPr>
        <w:t>1</w:t>
      </w:r>
      <w:r w:rsidR="00774620" w:rsidRPr="0017454D">
        <w:rPr>
          <w:rFonts w:asciiTheme="minorHAnsi" w:eastAsia="SimSun" w:hAnsiTheme="minorHAnsi"/>
          <w:color w:val="000000"/>
          <w:sz w:val="24"/>
          <w:szCs w:val="24"/>
          <w:lang w:val="de-AT" w:eastAsia="zh-CN"/>
        </w:rPr>
        <w:t xml:space="preserve"> </w:t>
      </w:r>
      <w:r w:rsidRPr="0017454D">
        <w:rPr>
          <w:rFonts w:asciiTheme="minorHAnsi" w:eastAsia="SimSun" w:hAnsiTheme="minorHAnsi"/>
          <w:color w:val="000000"/>
          <w:sz w:val="24"/>
          <w:szCs w:val="24"/>
          <w:lang w:val="de-AT" w:eastAsia="zh-CN"/>
        </w:rPr>
        <w:t>, Christoph Dattenböck</w:t>
      </w:r>
      <w:r w:rsidR="00774620">
        <w:rPr>
          <w:rFonts w:eastAsia="SimSun"/>
          <w:color w:val="000000"/>
          <w:vertAlign w:val="superscript"/>
          <w:lang w:val="de-AT" w:eastAsia="zh-CN"/>
        </w:rPr>
        <w:t>2</w:t>
      </w:r>
      <w:r w:rsidRPr="0017454D">
        <w:rPr>
          <w:rFonts w:asciiTheme="minorHAnsi" w:eastAsia="SimSun" w:hAnsiTheme="minorHAnsi"/>
          <w:color w:val="000000"/>
          <w:sz w:val="24"/>
          <w:szCs w:val="24"/>
          <w:lang w:val="de-AT" w:eastAsia="zh-CN"/>
        </w:rPr>
        <w:t>, Alois Jungbauer</w:t>
      </w:r>
      <w:r>
        <w:rPr>
          <w:rFonts w:eastAsia="SimSun"/>
          <w:color w:val="000000"/>
          <w:vertAlign w:val="superscript"/>
          <w:lang w:val="de-AT" w:eastAsia="zh-CN"/>
        </w:rPr>
        <w:t>1,</w:t>
      </w:r>
      <w:r w:rsidR="00774620">
        <w:rPr>
          <w:rFonts w:eastAsia="SimSun"/>
          <w:color w:val="000000"/>
          <w:vertAlign w:val="superscript"/>
          <w:lang w:val="de-AT" w:eastAsia="zh-CN"/>
        </w:rPr>
        <w:t>3</w:t>
      </w:r>
      <w:r w:rsidR="00DE0019" w:rsidRPr="0017454D">
        <w:rPr>
          <w:rFonts w:eastAsia="SimSun"/>
          <w:color w:val="000000"/>
          <w:lang w:val="de-AT" w:eastAsia="zh-CN"/>
        </w:rPr>
        <w:t xml:space="preserve"> </w:t>
      </w:r>
    </w:p>
    <w:p w14:paraId="610752AA" w14:textId="77777777" w:rsidR="0017454D" w:rsidRPr="0017454D" w:rsidRDefault="00704BDF" w:rsidP="0017454D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17454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1 </w:t>
      </w:r>
      <w:r w:rsidR="0017454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Austrian cent</w:t>
      </w:r>
      <w:r w:rsidR="00FA535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re</w:t>
      </w:r>
      <w:r w:rsidR="0017454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of industrial biotechnology, acib GmbH, Muthgasse 18, A-1190 Vienna, Austria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</w:t>
      </w:r>
      <w:r w:rsidR="00774620">
        <w:rPr>
          <w:rFonts w:asciiTheme="minorHAnsi" w:eastAsia="MS PGothic" w:hAnsiTheme="minorHAnsi"/>
          <w:i/>
          <w:iCs/>
          <w:color w:val="000000"/>
          <w:sz w:val="20"/>
        </w:rPr>
        <w:t>2</w:t>
      </w:r>
      <w:r w:rsidR="0017454D" w:rsidRPr="0017454D">
        <w:rPr>
          <w:rFonts w:asciiTheme="minorHAnsi" w:eastAsia="MS PGothic" w:hAnsiTheme="minorHAnsi"/>
          <w:i/>
          <w:iCs/>
          <w:color w:val="000000"/>
          <w:sz w:val="20"/>
        </w:rPr>
        <w:t xml:space="preserve"> Baxalta Innovations GmbH, Industriestraße 131, A-1220 Vienna</w:t>
      </w:r>
      <w:r w:rsidR="00774620">
        <w:rPr>
          <w:rFonts w:asciiTheme="minorHAnsi" w:eastAsia="MS PGothic" w:hAnsiTheme="minorHAnsi"/>
          <w:i/>
          <w:iCs/>
          <w:color w:val="000000"/>
          <w:sz w:val="20"/>
        </w:rPr>
        <w:t>;</w:t>
      </w:r>
      <w:r w:rsidR="0017454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774620">
        <w:rPr>
          <w:rFonts w:asciiTheme="minorHAnsi" w:eastAsia="MS PGothic" w:hAnsiTheme="minorHAnsi"/>
          <w:i/>
          <w:iCs/>
          <w:color w:val="000000"/>
          <w:sz w:val="20"/>
        </w:rPr>
        <w:t>3</w:t>
      </w:r>
      <w:r w:rsidR="0017454D" w:rsidRPr="0017454D">
        <w:rPr>
          <w:rFonts w:asciiTheme="minorHAnsi" w:eastAsia="MS PGothic" w:hAnsiTheme="minorHAnsi"/>
          <w:i/>
          <w:iCs/>
          <w:color w:val="000000"/>
          <w:sz w:val="20"/>
        </w:rPr>
        <w:t xml:space="preserve"> University of Natural Resources and Life Sciences, Vienna (BOKU)</w:t>
      </w:r>
      <w:r w:rsidR="0017454D">
        <w:rPr>
          <w:rFonts w:asciiTheme="minorHAnsi" w:eastAsia="MS PGothic" w:hAnsiTheme="minorHAnsi"/>
          <w:i/>
          <w:iCs/>
          <w:color w:val="000000"/>
          <w:sz w:val="20"/>
        </w:rPr>
        <w:t>, Gregor-Mendel-Straße 33, A-1190 Vienna</w:t>
      </w:r>
    </w:p>
    <w:p w14:paraId="70FB3F9D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17454D">
        <w:rPr>
          <w:rFonts w:asciiTheme="minorHAnsi" w:eastAsia="MS PGothic" w:hAnsiTheme="minorHAnsi"/>
          <w:bCs/>
          <w:i/>
          <w:iCs/>
          <w:sz w:val="20"/>
          <w:lang w:val="en-US"/>
        </w:rPr>
        <w:t>hannah.engelmaier@acib.at</w:t>
      </w:r>
    </w:p>
    <w:p w14:paraId="71C44D8A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12DF895E" w14:textId="77777777" w:rsidR="00730EC7" w:rsidRPr="00EC66CC" w:rsidRDefault="00730EC7" w:rsidP="00730EC7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ruly continuous solid-liquid separation</w:t>
      </w:r>
    </w:p>
    <w:p w14:paraId="24A593B9" w14:textId="77777777" w:rsidR="00730EC7" w:rsidRPr="00EC66CC" w:rsidRDefault="00730EC7" w:rsidP="00730EC7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New concept inclined plate settler</w:t>
      </w:r>
    </w:p>
    <w:p w14:paraId="7F20D900" w14:textId="77777777" w:rsidR="00704BDF" w:rsidRPr="00EC66CC" w:rsidRDefault="00730EC7" w:rsidP="00730EC7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Stable, high product yield</w:t>
      </w:r>
      <w:r w:rsidR="00704BDF" w:rsidRPr="00EC66CC">
        <w:rPr>
          <w:rFonts w:asciiTheme="minorHAnsi" w:hAnsiTheme="minorHAnsi"/>
        </w:rPr>
        <w:t xml:space="preserve"> </w:t>
      </w:r>
    </w:p>
    <w:p w14:paraId="2A31C911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52FB5296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0E9C344A" w14:textId="77777777" w:rsidR="00704BDF" w:rsidRPr="008D0BEB" w:rsidRDefault="00730EC7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 market pressure increasing in the biotechnological and biopharmaceutical industry, the trend is going towards continuous processing [1]. While, continuous chromatography is being readily adopted [2,3], alternative unit operations e.g. flocculation and precipitation are being mostly neglected. These techniques suffer from the fact that there is a lack of efficient continuous solid-liquid separation techniques [4].</w:t>
      </w:r>
      <w:r w:rsidR="0005735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198EAEA9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11CF5094" w14:textId="77777777" w:rsidR="00704BDF" w:rsidRPr="007B6B4A" w:rsidRDefault="007B6B4A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7B6B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 teste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ur inclined plate settler system with suspensions</w:t>
      </w:r>
      <w:r w:rsidR="00EE4E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different settling behavio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 In these tests, operation parameters were optimiz</w:t>
      </w:r>
      <w:r w:rsidR="00EE4E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d to ensure high product yield. The product was </w:t>
      </w:r>
      <w:r w:rsidR="00373A45">
        <w:rPr>
          <w:rFonts w:asciiTheme="minorHAnsi" w:eastAsia="MS PGothic" w:hAnsiTheme="minorHAnsi"/>
          <w:color w:val="000000"/>
          <w:sz w:val="22"/>
          <w:szCs w:val="22"/>
          <w:lang w:val="en-US"/>
        </w:rPr>
        <w:t>simulated to be either, comprised by the solid or by the liquid phase</w:t>
      </w:r>
      <w:r w:rsidR="00EE4E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 also tested the applicability of the optimized conditions during scale-up from one to multiple plates. The solid-liquid separation performance was monitored by online sensors and was verified and complemented by offline measurements. </w:t>
      </w:r>
    </w:p>
    <w:p w14:paraId="595306AB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6133C435" w14:textId="77777777" w:rsidR="00704BDF" w:rsidRPr="00EE4E66" w:rsidRDefault="006A6C69" w:rsidP="00EE4E66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ing </w:t>
      </w:r>
      <w:r w:rsidR="002F5441">
        <w:rPr>
          <w:rFonts w:asciiTheme="minorHAnsi" w:eastAsia="MS PGothic" w:hAnsiTheme="minorHAnsi"/>
          <w:color w:val="000000"/>
          <w:sz w:val="22"/>
          <w:szCs w:val="22"/>
          <w:lang w:val="en-US"/>
        </w:rPr>
        <w:t>an improv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cept for inclined plate settler based solid-liquid separation we were able to demonstrate efficient solid-liquid separation. </w:t>
      </w:r>
      <w:r w:rsidR="007B6B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 have optimized the operation conditions </w:t>
      </w:r>
      <w:r w:rsidR="00EE4E66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have obtained high product yield in all operation scenarios</w:t>
      </w:r>
      <w:r w:rsidR="007B6B4A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EE4E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62DD1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separation process was highly stable after an initial ramp-up phase</w:t>
      </w:r>
      <w:r w:rsidR="002F544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862D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19FB0949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4E9FFBCD" w14:textId="77777777" w:rsidR="00704BDF" w:rsidRPr="008D0BEB" w:rsidRDefault="007B6B4A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 have developed a new plate settler concept that broadens the application range of inclined plate settlers for solid-liquid separation tasks. Thereby, we provide a possible solution to the bottleneck in continuous processing, being solid-liquid separation. </w:t>
      </w:r>
    </w:p>
    <w:p w14:paraId="6A8BCFD8" w14:textId="77777777" w:rsidR="000B5B91" w:rsidRDefault="000B5B91">
      <w:pPr>
        <w:tabs>
          <w:tab w:val="clear" w:pos="7100"/>
        </w:tabs>
        <w:spacing w:after="200" w:line="276" w:lineRule="auto"/>
        <w:jc w:val="left"/>
        <w:rPr>
          <w:rFonts w:asciiTheme="minorHAnsi" w:eastAsia="MS PGothic" w:hAnsiTheme="minorHAnsi"/>
          <w:b/>
          <w:bCs/>
          <w:color w:val="000000"/>
          <w:sz w:val="20"/>
          <w:lang w:val="en-US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br w:type="page"/>
      </w:r>
    </w:p>
    <w:p w14:paraId="10B192A6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lastRenderedPageBreak/>
        <w:t xml:space="preserve">References </w:t>
      </w:r>
    </w:p>
    <w:p w14:paraId="0753A37B" w14:textId="77777777" w:rsidR="00730EC7" w:rsidRDefault="00730EC7" w:rsidP="00730EC7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533048">
        <w:rPr>
          <w:rFonts w:asciiTheme="minorHAnsi" w:hAnsiTheme="minorHAnsi"/>
          <w:color w:val="000000"/>
        </w:rPr>
        <w:t xml:space="preserve">D.J. Karst, F. Steinebach, M. Morbidelli, Continuous integrated manufacturing of therapeutic proteins, Current opinion in biotechnology, 53 (2017) 76-84. </w:t>
      </w:r>
    </w:p>
    <w:p w14:paraId="2EB34980" w14:textId="77777777" w:rsidR="00730EC7" w:rsidRDefault="00730EC7" w:rsidP="00730EC7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533048">
        <w:rPr>
          <w:rFonts w:asciiTheme="minorHAnsi" w:hAnsiTheme="minorHAnsi"/>
          <w:color w:val="000000"/>
        </w:rPr>
        <w:t>A. Jungbauer, Continuous downstream processing of biopharmaceuticals, Trends in Biotechnology, 31 (2013) 479-492.</w:t>
      </w:r>
    </w:p>
    <w:p w14:paraId="2F178699" w14:textId="77777777" w:rsidR="00730EC7" w:rsidRPr="008D0BEB" w:rsidRDefault="00730EC7" w:rsidP="00730EC7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533048">
        <w:rPr>
          <w:rFonts w:asciiTheme="minorHAnsi" w:hAnsiTheme="minorHAnsi"/>
          <w:color w:val="000000"/>
        </w:rPr>
        <w:t>O. Kaltenbrunner, L. Diaz, X. Hu, M. Shearer, Continuous bind-and-elute protein A capture chromatography: Optimization under process scale column constraints and comparison to batch operation, Biotechnology Progress, 32 (2016) 938-948.</w:t>
      </w:r>
    </w:p>
    <w:p w14:paraId="34935FEB" w14:textId="77777777" w:rsidR="00730EC7" w:rsidRDefault="00730EC7" w:rsidP="00730EC7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0B4CF1">
        <w:rPr>
          <w:rFonts w:asciiTheme="minorHAnsi" w:hAnsiTheme="minorHAnsi"/>
          <w:color w:val="000000"/>
        </w:rPr>
        <w:t>P. Gagnon, Technology trends in antibody purification, Journal of chromatography. A, 1221 (2012) 57-70.</w:t>
      </w:r>
    </w:p>
    <w:p w14:paraId="14D38707" w14:textId="77777777"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11EFC40E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3640FC84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76242CF7" w14:textId="77777777"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64DDF7D7" w14:textId="77777777"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3279D38A" w14:textId="77777777"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06B52636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6E878742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605CDE2B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65C406BD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2C4368D0" w14:textId="77777777"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B9C74A" w14:textId="77777777" w:rsidR="00E341FB" w:rsidRDefault="00E341FB" w:rsidP="004F5E36">
      <w:r>
        <w:separator/>
      </w:r>
    </w:p>
  </w:endnote>
  <w:endnote w:type="continuationSeparator" w:id="0">
    <w:p w14:paraId="5D39D7CF" w14:textId="77777777" w:rsidR="00E341FB" w:rsidRDefault="00E341FB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58B725" w14:textId="77777777" w:rsidR="00E341FB" w:rsidRDefault="00E341FB" w:rsidP="004F5E36">
      <w:r>
        <w:separator/>
      </w:r>
    </w:p>
  </w:footnote>
  <w:footnote w:type="continuationSeparator" w:id="0">
    <w:p w14:paraId="4EE6DC9F" w14:textId="77777777" w:rsidR="00E341FB" w:rsidRDefault="00E341FB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3B13FB" w14:textId="77777777" w:rsidR="004D1162" w:rsidRDefault="00594E9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F609468" wp14:editId="772A32A5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D38B08A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28E5CE1E" wp14:editId="13211737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95D372" w14:textId="77777777"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778442F0" wp14:editId="2808E69A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14:paraId="3FDDB9EB" w14:textId="77777777" w:rsidR="00704BDF" w:rsidRDefault="00704BDF">
    <w:pPr>
      <w:pStyle w:val="Intestazione"/>
    </w:pPr>
  </w:p>
  <w:p w14:paraId="38324FBA" w14:textId="77777777" w:rsidR="00704BDF" w:rsidRDefault="00704BD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8836DB2" wp14:editId="6514380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49160F4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EN.Layout" w:val="&lt;ENLayout&gt;&lt;Style&gt;J Chromatography A&lt;/Style&gt;&lt;LeftDelim&gt;{&lt;/LeftDelim&gt;&lt;RightDelim&gt;}&lt;/RightDelim&gt;&lt;FontName&gt;Times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</w:docVars>
  <w:rsids>
    <w:rsidRoot w:val="000E414A"/>
    <w:rsid w:val="000027C0"/>
    <w:rsid w:val="000117CB"/>
    <w:rsid w:val="0003148D"/>
    <w:rsid w:val="00057354"/>
    <w:rsid w:val="00062A9A"/>
    <w:rsid w:val="000857D9"/>
    <w:rsid w:val="000A03B2"/>
    <w:rsid w:val="000B5B91"/>
    <w:rsid w:val="000D34BE"/>
    <w:rsid w:val="000E36F1"/>
    <w:rsid w:val="000E3A73"/>
    <w:rsid w:val="000E414A"/>
    <w:rsid w:val="0013121F"/>
    <w:rsid w:val="00134DE4"/>
    <w:rsid w:val="00150E59"/>
    <w:rsid w:val="0017454D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B3535"/>
    <w:rsid w:val="002D1F12"/>
    <w:rsid w:val="002F5441"/>
    <w:rsid w:val="003009B7"/>
    <w:rsid w:val="0030469C"/>
    <w:rsid w:val="00306E1F"/>
    <w:rsid w:val="003723D4"/>
    <w:rsid w:val="00373A45"/>
    <w:rsid w:val="003A7D1C"/>
    <w:rsid w:val="00426618"/>
    <w:rsid w:val="0046164A"/>
    <w:rsid w:val="00462DCD"/>
    <w:rsid w:val="00477926"/>
    <w:rsid w:val="004D1162"/>
    <w:rsid w:val="004E4DD6"/>
    <w:rsid w:val="004F563B"/>
    <w:rsid w:val="004F5E36"/>
    <w:rsid w:val="005119A5"/>
    <w:rsid w:val="005278B7"/>
    <w:rsid w:val="00532605"/>
    <w:rsid w:val="005346C8"/>
    <w:rsid w:val="0057592C"/>
    <w:rsid w:val="00594E9F"/>
    <w:rsid w:val="005B61E6"/>
    <w:rsid w:val="005C6FC6"/>
    <w:rsid w:val="005C77E1"/>
    <w:rsid w:val="005D6A2F"/>
    <w:rsid w:val="005E1A82"/>
    <w:rsid w:val="005F0A28"/>
    <w:rsid w:val="005F0E5E"/>
    <w:rsid w:val="00620DEE"/>
    <w:rsid w:val="00625639"/>
    <w:rsid w:val="006366F8"/>
    <w:rsid w:val="0064184D"/>
    <w:rsid w:val="00660E3E"/>
    <w:rsid w:val="00662E74"/>
    <w:rsid w:val="006A6C69"/>
    <w:rsid w:val="006B01AC"/>
    <w:rsid w:val="006C5579"/>
    <w:rsid w:val="00704BDF"/>
    <w:rsid w:val="00730EC7"/>
    <w:rsid w:val="00736B13"/>
    <w:rsid w:val="007447F3"/>
    <w:rsid w:val="007661C8"/>
    <w:rsid w:val="00774620"/>
    <w:rsid w:val="007B6B4A"/>
    <w:rsid w:val="007D52CD"/>
    <w:rsid w:val="00813288"/>
    <w:rsid w:val="008168FC"/>
    <w:rsid w:val="008479A2"/>
    <w:rsid w:val="00862DD1"/>
    <w:rsid w:val="0087637F"/>
    <w:rsid w:val="008A1512"/>
    <w:rsid w:val="008D0BEB"/>
    <w:rsid w:val="008E566E"/>
    <w:rsid w:val="00901EB6"/>
    <w:rsid w:val="0093150B"/>
    <w:rsid w:val="009450CE"/>
    <w:rsid w:val="0095164B"/>
    <w:rsid w:val="00996483"/>
    <w:rsid w:val="009E788A"/>
    <w:rsid w:val="00A1763D"/>
    <w:rsid w:val="00A17CEC"/>
    <w:rsid w:val="00A27EF0"/>
    <w:rsid w:val="00A76EFC"/>
    <w:rsid w:val="00A97F29"/>
    <w:rsid w:val="00AB0964"/>
    <w:rsid w:val="00AC1C8A"/>
    <w:rsid w:val="00AE377D"/>
    <w:rsid w:val="00B109DE"/>
    <w:rsid w:val="00B61DBF"/>
    <w:rsid w:val="00BC30C9"/>
    <w:rsid w:val="00BE3E58"/>
    <w:rsid w:val="00C01616"/>
    <w:rsid w:val="00C0162B"/>
    <w:rsid w:val="00C345B1"/>
    <w:rsid w:val="00C40142"/>
    <w:rsid w:val="00C57182"/>
    <w:rsid w:val="00C655FD"/>
    <w:rsid w:val="00C94434"/>
    <w:rsid w:val="00CA1C95"/>
    <w:rsid w:val="00CA5A9C"/>
    <w:rsid w:val="00CC3F4B"/>
    <w:rsid w:val="00CD5FE2"/>
    <w:rsid w:val="00D02B4C"/>
    <w:rsid w:val="00D84576"/>
    <w:rsid w:val="00D932CA"/>
    <w:rsid w:val="00DE0019"/>
    <w:rsid w:val="00DE264A"/>
    <w:rsid w:val="00E041E7"/>
    <w:rsid w:val="00E23CA1"/>
    <w:rsid w:val="00E341FB"/>
    <w:rsid w:val="00E409A8"/>
    <w:rsid w:val="00E47211"/>
    <w:rsid w:val="00E7209D"/>
    <w:rsid w:val="00EA50E1"/>
    <w:rsid w:val="00EE0131"/>
    <w:rsid w:val="00EE4E66"/>
    <w:rsid w:val="00F30C64"/>
    <w:rsid w:val="00F56FB7"/>
    <w:rsid w:val="00FA5352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0198825"/>
  <w15:docId w15:val="{B401A1D4-4A41-4D93-88DA-6F9BBF4B2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/>
    <w:lsdException w:name="Table Subtle 2" w:locked="1" w:semiHidden="1" w:unhideWhenUsed="1"/>
    <w:lsdException w:name="Table Web 1" w:locked="1" w:semiHidden="1" w:unhideWhenUsed="1"/>
    <w:lsdException w:name="Table Web 2" w:locked="1"/>
    <w:lsdException w:name="Table Web 3" w:lock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1B9833-D5D6-494C-A89E-B1BEFB52E0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419</Words>
  <Characters>2393</Characters>
  <Application>Microsoft Office Word</Application>
  <DocSecurity>0</DocSecurity>
  <Lines>19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2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uro Pierucci</cp:lastModifiedBy>
  <cp:revision>5</cp:revision>
  <cp:lastPrinted>2019-01-02T08:15:00Z</cp:lastPrinted>
  <dcterms:created xsi:type="dcterms:W3CDTF">2019-01-02T08:16:00Z</dcterms:created>
  <dcterms:modified xsi:type="dcterms:W3CDTF">2019-08-21T08:52:00Z</dcterms:modified>
</cp:coreProperties>
</file>